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87031" w14:textId="3626B949" w:rsidR="001C2192" w:rsidRDefault="00851B7F" w:rsidP="009F352A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enishaw의 기계 캘리브레이션 솔루션을 통해 기계 셋업 시간을 50% 단축하고 로터리 축 정확도를 개선한 BOST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480126A5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10357485" w14:textId="30CC1EBB" w:rsidR="009F7271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스페인 기푸스코아 아스테아수에 본사를 둔 고하중 및 초고하중 선반 및 고하중 밀링 머신 제조업체로 잘 알려진 BOST Machine Tools Company(BOST)는 1972년에 “Talleres Bost”라는 이름으로 창립되었으며 선반 개조 서비스를 제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1987년부터 BOST는 터닝, 드릴링, 밀링, 보링과 같은 일반적인 가공에 사용할 수 있도록 새롭게 개발된 공작 기계를 위한 포괄적인 설계, 제조, 설치 서비스를 제공해 오고 있습니다.</w:t>
      </w:r>
    </w:p>
    <w:p w14:paraId="43106FAB" w14:textId="77777777" w:rsidR="009F7271" w:rsidRDefault="009F7271" w:rsidP="009F7271">
      <w:pPr>
        <w:rPr>
          <w:rFonts w:ascii="Arial" w:hAnsi="Arial" w:cs="Arial"/>
        </w:rPr>
      </w:pPr>
    </w:p>
    <w:p w14:paraId="6DC3D8AC" w14:textId="6898CC49" w:rsidR="009F7271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BOST는 다양한 제품을 개발하면서 꾸준히 혁신을 이루어 왔으며 1981년부터 해당 부문을 전문적으로 지원하는 기술 기업으로 탈바꿈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BOST 제품군은 석유 및 가스, 항공우주, 방위, 철도 등의 다양한 부문을 지원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8,000 m</w:t>
      </w:r>
      <w:r>
        <w:rPr>
          <w:vertAlign w:val="superscript"/>
          <w:rFonts w:ascii="Arial" w:hAnsi="Arial" w:hint="eastAsia"/>
        </w:rPr>
        <w:t xml:space="preserve">2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에 달하는 생산 시설을 보유하고 있습니다.</w:t>
      </w:r>
    </w:p>
    <w:p w14:paraId="48E1EC34" w14:textId="77777777" w:rsidR="009F7271" w:rsidRPr="009F7271" w:rsidRDefault="009F7271" w:rsidP="009F7271">
      <w:pPr>
        <w:rPr>
          <w:rFonts w:ascii="Arial" w:hAnsi="Arial" w:cs="Arial"/>
        </w:rPr>
      </w:pPr>
    </w:p>
    <w:p w14:paraId="24FB8857" w14:textId="0D5C2DD5" w:rsidR="001C2192" w:rsidRPr="001C2192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BOST는 혁신을 위해 멈추지 않으며 계속해서 클라이언트들에게 아주 유연하며 개인화된 서비스를 제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모든 기계는 기하학적 정밀도, 반복도, 부하 테스트를 포함하는 엄격한 검증 프로세스를 거친 후 출고됩니다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21A39E15" w14:textId="624253AD" w:rsidR="009F7271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시장의 요구가 점차 증가하는 상황에서 BOST의 주된 과제는 로터리 B축의 캘리브레이션으로 로터리 축의 정밀도를 검증 및 개선해야 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B축 캘리브레이션은 5축 기계 성능을 검증하여 품질을 유지하는 데 핵심적인 요소이지만 로터리 헤드의 설계 방식 때문에 이러한 축의 중심에 장비를 장착하여 성능을 검증할 수 없었습니다.</w:t>
      </w:r>
      <w:r>
        <w:rPr>
          <w:rFonts w:ascii="Arial" w:hAnsi="Arial" w:hint="eastAsia"/>
        </w:rPr>
        <w:t xml:space="preserve"> </w:t>
      </w:r>
    </w:p>
    <w:p w14:paraId="2590FB40" w14:textId="77777777" w:rsidR="009F7271" w:rsidRPr="009F7271" w:rsidRDefault="009F7271" w:rsidP="009F7271">
      <w:pPr>
        <w:rPr>
          <w:rFonts w:ascii="Arial" w:hAnsi="Arial" w:cs="Arial"/>
        </w:rPr>
      </w:pPr>
    </w:p>
    <w:p w14:paraId="7F96A6EA" w14:textId="46039334" w:rsidR="00EC6F89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그뿐만 아니라 BOST는 펜타프리즘 시스템을 통해 측정되는 C축의 성능도 개선시키고자 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그러나 펜타프리즘 시스템을 통한 측정 방법은 유연한 측정이 불가능해, 360도 테스트의 경우 30도 간격으로 12개의 지점만 캡처할 수 있습니다.</w:t>
      </w:r>
    </w:p>
    <w:p w14:paraId="1232FA46" w14:textId="77777777" w:rsidR="009F7271" w:rsidRPr="00EC6F89" w:rsidRDefault="009F7271" w:rsidP="009F7271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29E75139" w14:textId="46194C4E" w:rsidR="009F7271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의 엔지니어들은 BOST가 보유한 여러 기계에서 XR20-W 로터리 축 캘리브레이터를 시연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XR20-W는 테스트 방법 설정을 통해 완벽한 유연성을 제공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테스트 대상 축의 요구사항에 맞는 캡처 간격과 측정 범위로 테스트를 구성할 수 있었습니다.</w:t>
      </w:r>
      <w:r>
        <w:rPr>
          <w:rFonts w:ascii="Arial" w:hAnsi="Arial" w:hint="eastAsia"/>
        </w:rPr>
        <w:t xml:space="preserve"> </w:t>
      </w:r>
    </w:p>
    <w:p w14:paraId="5391268C" w14:textId="77777777" w:rsidR="009F7271" w:rsidRPr="009F7271" w:rsidRDefault="009F7271" w:rsidP="009F7271">
      <w:pPr>
        <w:rPr>
          <w:rFonts w:ascii="Arial" w:hAnsi="Arial" w:cs="Arial"/>
        </w:rPr>
      </w:pPr>
    </w:p>
    <w:p w14:paraId="2A23D0CC" w14:textId="225C4CE4" w:rsidR="009F7271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의 오프 축 로터리 소프트웨어를 통해 XR20-W를 축 회전 중심에서 멀리 떨어진 곳에 장착하여 로터리 B축 캘리브레이션 문제를 간단하게 해결할 수 있었습니다.</w:t>
      </w:r>
    </w:p>
    <w:p w14:paraId="49FE914E" w14:textId="77777777" w:rsidR="009F7271" w:rsidRPr="009F7271" w:rsidRDefault="009F7271" w:rsidP="009F7271">
      <w:pPr>
        <w:rPr>
          <w:rFonts w:ascii="Arial" w:hAnsi="Arial" w:cs="Arial"/>
        </w:rPr>
      </w:pPr>
    </w:p>
    <w:p w14:paraId="24E5708F" w14:textId="3B0DFAD3" w:rsidR="00834701" w:rsidRPr="001C2192" w:rsidRDefault="009F7271" w:rsidP="009F727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BOST는 이러한 유연성을 활용하여 로터리 B축과 C축의 사양을 개선할 수 있었습니다.</w:t>
      </w:r>
    </w:p>
    <w:p w14:paraId="1FEDD0A9" w14:textId="77777777" w:rsidR="009F7271" w:rsidRDefault="009F7271" w:rsidP="00EC6F89">
      <w:pPr>
        <w:rPr>
          <w:rFonts w:ascii="Arial" w:hAnsi="Arial" w:cs="Arial"/>
          <w:b/>
          <w:bCs/>
        </w:rPr>
      </w:pPr>
    </w:p>
    <w:p w14:paraId="582D95C5" w14:textId="0280BD60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253E291" w14:textId="7060EFF0" w:rsidR="0008387F" w:rsidRDefault="0008387F" w:rsidP="0008387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BOST는 가능한 최상의 솔루션을 찾기 위해 Renishaw에 조언을 구했으며 BOST는 이미 다양한 Renishaw의 기계 캘리브레이션 솔루션을 채택하고 있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nishaw XL-80 레이저 간섭계는 안정된 레이저 소스와 환경 보정을 제공하며 이를 통해 ±0.5 ppm을 넘지 않는 선형 측정 정확도를 얻고 캘리브레이션 시간을 최대 50% 단축할 수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 BOST는 XL-80을 사용하여 각도 및 진직도 오차의 포지셔닝 성능에 대한 정밀도 검사를 진행합니다.</w:t>
      </w:r>
      <w:r>
        <w:rPr>
          <w:sz w:val="20"/>
          <w:rFonts w:ascii="Arial" w:hAnsi="Arial" w:hint="eastAsia"/>
        </w:rPr>
        <w:t xml:space="preserve"> </w:t>
      </w:r>
    </w:p>
    <w:p w14:paraId="51E1B004" w14:textId="77777777" w:rsidR="0008387F" w:rsidRPr="0008387F" w:rsidRDefault="0008387F" w:rsidP="0008387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727B2DC" w14:textId="5A2A5D99" w:rsidR="0008387F" w:rsidRDefault="0008387F" w:rsidP="0008387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기계 캘리브레이션은XY, YZ 및 ZX 평면의 원형도 테스트를 위하여 Renishaw의 QC20-W 볼바 시스템을 사용하여 검증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BOST는 이 시스템을 통해 추적 가능한 인증을 갖춘 고성능 기계를 생산할 수 있었습니다.</w:t>
      </w:r>
      <w:r>
        <w:rPr>
          <w:sz w:val="20"/>
          <w:rFonts w:ascii="Arial" w:hAnsi="Arial" w:hint="eastAsia"/>
        </w:rPr>
        <w:t xml:space="preserve"> </w:t>
      </w:r>
    </w:p>
    <w:p w14:paraId="26558FC0" w14:textId="77777777" w:rsidR="0008387F" w:rsidRPr="0008387F" w:rsidRDefault="0008387F" w:rsidP="0008387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9058820" w14:textId="3B787212" w:rsidR="0008387F" w:rsidRDefault="0008387F" w:rsidP="0008387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BOST는 Renishaw와의 상담 후 요구사항에 가장 부합하는 5축 캘리브레이션 솔루션을 제공하는 XR20-W 로터리 축 캘리브레이터를 구매하기로 결정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해당 캘리브레이터를 XL-80 레이저 간섭계와 함께 사용하면 ±1 arc sec의 뛰어난 정확도를 확보할 수 있으며 쉬운 셋업과 빠른 데이터 캡처가 가능합니다.</w:t>
      </w:r>
    </w:p>
    <w:p w14:paraId="16BCF4A8" w14:textId="77777777" w:rsidR="0008387F" w:rsidRPr="0008387F" w:rsidRDefault="0008387F" w:rsidP="0008387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6A029BE2" w:rsidR="00A40B8B" w:rsidRDefault="0008387F" w:rsidP="0008387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nishaw의 오프 축 로터리 소프트웨어와 CARTO 소프트웨어를 사용하면 유연한 XR20-W를 ‘온 축’ 또는 ‘오프 축’ 애플리케이션에 활용할 수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오프 축 측정값은 BOST에 추적 가능한 캘리브레이션 데이터를 제공합니다.</w:t>
      </w:r>
    </w:p>
    <w:p w14:paraId="0123188E" w14:textId="77777777" w:rsidR="0008387F" w:rsidRPr="00A40B8B" w:rsidRDefault="0008387F" w:rsidP="0008387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2BB57061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내용은 다음 사이트를 참조하십시오: </w:t>
      </w:r>
      <w:r>
        <w:rPr>
          <w:b/>
          <w:rFonts w:ascii="Arial" w:hAnsi="Arial" w:hint="eastAsia"/>
        </w:rPr>
        <w:t xml:space="preserve">www.renishaw.co.kr/bost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1A211FA1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8387F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74F18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51B7F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9F7271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CF7274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8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6</cp:revision>
  <cp:lastPrinted>2014-11-03T12:56:00Z</cp:lastPrinted>
  <dcterms:created xsi:type="dcterms:W3CDTF">2021-11-01T14:23:00Z</dcterms:created>
  <dcterms:modified xsi:type="dcterms:W3CDTF">2021-11-08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